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81dd0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0225039-4561-4893-8421-97e49a6b08a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6Z</dcterms:created>
  <dcterms:modified xsi:type="dcterms:W3CDTF">2023-06-30T0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